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06" w:type="dxa"/>
        <w:tblCellMar>
          <w:left w:w="0" w:type="dxa"/>
          <w:right w:w="0" w:type="dxa"/>
        </w:tblCellMar>
        <w:tblLook w:val="0000" w:firstRow="0" w:lastRow="0" w:firstColumn="0" w:lastColumn="0" w:noHBand="0" w:noVBand="0"/>
      </w:tblPr>
      <w:tblGrid>
        <w:gridCol w:w="5103"/>
        <w:gridCol w:w="5103"/>
      </w:tblGrid>
      <w:tr w:rsidR="008B702F" w14:paraId="37563F17" w14:textId="77777777" w:rsidTr="00EA1F5D">
        <w:trPr>
          <w:trHeight w:val="567"/>
        </w:trPr>
        <w:tc>
          <w:tcPr>
            <w:tcW w:w="10206" w:type="dxa"/>
            <w:gridSpan w:val="2"/>
            <w:tcBorders>
              <w:bottom w:val="nil"/>
            </w:tcBorders>
            <w:vAlign w:val="center"/>
          </w:tcPr>
          <w:p w14:paraId="37563F16" w14:textId="77777777" w:rsidR="008B702F" w:rsidRPr="0047318E" w:rsidRDefault="008B702F" w:rsidP="00E17370">
            <w:pPr>
              <w:pStyle w:val="a3"/>
              <w:rPr>
                <w:rFonts w:ascii="ＭＳ Ｐゴシック" w:eastAsia="ＭＳ Ｐゴシック" w:hAnsi="ＭＳ Ｐゴシック"/>
                <w:b/>
                <w:sz w:val="24"/>
                <w:szCs w:val="24"/>
              </w:rPr>
            </w:pPr>
            <w:r w:rsidRPr="0047318E">
              <w:rPr>
                <w:rFonts w:ascii="ＭＳ Ｐゴシック" w:eastAsia="ＭＳ Ｐゴシック" w:hAnsi="ＭＳ Ｐゴシック" w:hint="eastAsia"/>
                <w:b/>
                <w:sz w:val="24"/>
                <w:szCs w:val="24"/>
              </w:rPr>
              <w:t>機械の研究（和文題目）</w:t>
            </w:r>
          </w:p>
        </w:tc>
      </w:tr>
      <w:tr w:rsidR="008B702F" w14:paraId="37563F1A" w14:textId="77777777" w:rsidTr="00EA1F5D">
        <w:trPr>
          <w:trHeight w:val="280"/>
        </w:trPr>
        <w:tc>
          <w:tcPr>
            <w:tcW w:w="5103" w:type="dxa"/>
            <w:tcBorders>
              <w:bottom w:val="nil"/>
            </w:tcBorders>
            <w:vAlign w:val="center"/>
          </w:tcPr>
          <w:p w14:paraId="37563F18" w14:textId="77777777" w:rsidR="008B702F" w:rsidRPr="0047318E" w:rsidRDefault="008B702F" w:rsidP="00860B8B">
            <w:pPr>
              <w:pStyle w:val="a5"/>
              <w:rPr>
                <w:rFonts w:ascii="ＭＳ Ｐゴシック" w:eastAsia="ＭＳ Ｐゴシック" w:hAnsi="ＭＳ Ｐゴシック"/>
              </w:rPr>
            </w:pPr>
            <w:r>
              <w:rPr>
                <w:rFonts w:hint="eastAsia"/>
              </w:rPr>
              <w:t>○○</w:t>
            </w:r>
            <w:r w:rsidR="00860B8B">
              <w:rPr>
                <w:rFonts w:asciiTheme="majorHAnsi" w:eastAsia="ＭＳ Ｐゴシック" w:hAnsiTheme="majorHAnsi" w:cstheme="majorHAnsi"/>
              </w:rPr>
              <w:t>NA</w:t>
            </w:r>
            <w:r>
              <w:rPr>
                <w:rFonts w:hint="eastAsia"/>
              </w:rPr>
              <w:t>○○○</w:t>
            </w:r>
            <w:r w:rsidRPr="0047318E">
              <w:rPr>
                <w:rFonts w:ascii="ＭＳ Ｐゴシック" w:eastAsia="ＭＳ Ｐゴシック" w:hAnsi="ＭＳ Ｐゴシック" w:hint="eastAsia"/>
              </w:rPr>
              <w:t xml:space="preserve">　横浜</w:t>
            </w:r>
            <w:r>
              <w:rPr>
                <w:rFonts w:ascii="ＭＳ Ｐゴシック" w:eastAsia="ＭＳ Ｐゴシック" w:hAnsi="ＭＳ Ｐゴシック" w:hint="eastAsia"/>
              </w:rPr>
              <w:t xml:space="preserve">　</w:t>
            </w:r>
            <w:r w:rsidRPr="0047318E">
              <w:rPr>
                <w:rFonts w:ascii="ＭＳ Ｐゴシック" w:eastAsia="ＭＳ Ｐゴシック" w:hAnsi="ＭＳ Ｐゴシック" w:hint="eastAsia"/>
              </w:rPr>
              <w:t>太郎</w:t>
            </w:r>
          </w:p>
        </w:tc>
        <w:tc>
          <w:tcPr>
            <w:tcW w:w="5103" w:type="dxa"/>
            <w:tcBorders>
              <w:bottom w:val="nil"/>
            </w:tcBorders>
            <w:vAlign w:val="center"/>
          </w:tcPr>
          <w:p w14:paraId="37563F19" w14:textId="77777777" w:rsidR="008B702F" w:rsidRPr="0047318E" w:rsidRDefault="008B702F" w:rsidP="00E17370">
            <w:pPr>
              <w:pStyle w:val="a5"/>
              <w:rPr>
                <w:rFonts w:ascii="ＭＳ Ｐゴシック" w:eastAsia="ＭＳ Ｐゴシック" w:hAnsi="ＭＳ Ｐゴシック"/>
              </w:rPr>
            </w:pPr>
            <w:r w:rsidRPr="0047318E">
              <w:rPr>
                <w:rFonts w:ascii="ＭＳ Ｐゴシック" w:eastAsia="ＭＳ Ｐゴシック" w:hAnsi="ＭＳ Ｐゴシック" w:hint="eastAsia"/>
              </w:rPr>
              <w:t>（主査　機械　太郎　教授）</w:t>
            </w:r>
          </w:p>
        </w:tc>
      </w:tr>
      <w:tr w:rsidR="008B702F" w14:paraId="37563F1C" w14:textId="77777777" w:rsidTr="00EA1F5D">
        <w:tc>
          <w:tcPr>
            <w:tcW w:w="10206" w:type="dxa"/>
            <w:gridSpan w:val="2"/>
            <w:vAlign w:val="center"/>
          </w:tcPr>
          <w:p w14:paraId="37563F1B" w14:textId="77777777" w:rsidR="008B702F" w:rsidRDefault="008B702F" w:rsidP="00E17370">
            <w:pPr>
              <w:pStyle w:val="a6"/>
            </w:pPr>
          </w:p>
        </w:tc>
      </w:tr>
      <w:tr w:rsidR="008B702F" w14:paraId="37563F1E" w14:textId="77777777" w:rsidTr="00EA1F5D">
        <w:trPr>
          <w:trHeight w:val="329"/>
        </w:trPr>
        <w:tc>
          <w:tcPr>
            <w:tcW w:w="10206" w:type="dxa"/>
            <w:gridSpan w:val="2"/>
            <w:vAlign w:val="center"/>
          </w:tcPr>
          <w:p w14:paraId="37563F1D" w14:textId="77777777" w:rsidR="008B702F" w:rsidRPr="00D32EEC" w:rsidRDefault="008B702F" w:rsidP="00E17370">
            <w:pPr>
              <w:pStyle w:val="a4"/>
              <w:rPr>
                <w:rFonts w:ascii="Arial" w:eastAsia="ＭＳ Ｐゴシック" w:hAnsi="Arial"/>
                <w:b/>
                <w:bCs/>
                <w:sz w:val="20"/>
              </w:rPr>
            </w:pPr>
            <w:r w:rsidRPr="00D32EEC">
              <w:rPr>
                <w:rFonts w:ascii="Arial" w:eastAsia="ＭＳ Ｐゴシック" w:hAnsi="Arial" w:hint="eastAsia"/>
                <w:b/>
                <w:bCs/>
                <w:sz w:val="20"/>
              </w:rPr>
              <w:t>A Study on M</w:t>
            </w:r>
            <w:r w:rsidRPr="00D32EEC">
              <w:rPr>
                <w:rFonts w:ascii="Arial" w:eastAsia="ＭＳ Ｐゴシック" w:hAnsi="Arial"/>
                <w:b/>
                <w:bCs/>
                <w:sz w:val="20"/>
              </w:rPr>
              <w:t>a</w:t>
            </w:r>
            <w:r w:rsidRPr="00D32EEC">
              <w:rPr>
                <w:rFonts w:ascii="Arial" w:eastAsia="ＭＳ Ｐゴシック" w:hAnsi="Arial" w:hint="eastAsia"/>
                <w:b/>
                <w:bCs/>
                <w:sz w:val="20"/>
              </w:rPr>
              <w:t>chines (English Title)</w:t>
            </w:r>
          </w:p>
        </w:tc>
      </w:tr>
      <w:tr w:rsidR="008B702F" w14:paraId="37563F21" w14:textId="77777777" w:rsidTr="00EA1F5D">
        <w:trPr>
          <w:cantSplit/>
          <w:trHeight w:val="291"/>
        </w:trPr>
        <w:tc>
          <w:tcPr>
            <w:tcW w:w="5103" w:type="dxa"/>
          </w:tcPr>
          <w:p w14:paraId="37563F1F" w14:textId="1F2A6A51" w:rsidR="008B702F" w:rsidRDefault="008B702F" w:rsidP="00E17370">
            <w:pPr>
              <w:pStyle w:val="a6"/>
              <w:rPr>
                <w:sz w:val="20"/>
              </w:rPr>
            </w:pPr>
            <w:r>
              <w:rPr>
                <w:rFonts w:hint="eastAsia"/>
                <w:sz w:val="20"/>
              </w:rPr>
              <w:t>○○</w:t>
            </w:r>
            <w:r w:rsidR="00D32EEC">
              <w:rPr>
                <w:rFonts w:asciiTheme="majorHAnsi" w:hAnsiTheme="majorHAnsi" w:cstheme="majorHAnsi"/>
                <w:sz w:val="20"/>
              </w:rPr>
              <w:t>NA</w:t>
            </w:r>
            <w:r>
              <w:rPr>
                <w:rFonts w:hint="eastAsia"/>
                <w:sz w:val="20"/>
              </w:rPr>
              <w:t>○○○</w:t>
            </w:r>
            <w:r>
              <w:rPr>
                <w:rFonts w:hint="eastAsia"/>
                <w:sz w:val="20"/>
              </w:rPr>
              <w:t xml:space="preserve"> </w:t>
            </w:r>
            <w:r>
              <w:rPr>
                <w:rFonts w:ascii="Arial" w:hAnsi="Arial" w:cs="Arial"/>
                <w:sz w:val="20"/>
              </w:rPr>
              <w:t xml:space="preserve">Taro </w:t>
            </w:r>
            <w:r>
              <w:rPr>
                <w:rFonts w:ascii="Arial" w:hAnsi="Arial" w:cs="Arial" w:hint="eastAsia"/>
                <w:sz w:val="20"/>
              </w:rPr>
              <w:t>YOKOHAMA</w:t>
            </w:r>
          </w:p>
        </w:tc>
        <w:tc>
          <w:tcPr>
            <w:tcW w:w="5103" w:type="dxa"/>
            <w:vAlign w:val="center"/>
          </w:tcPr>
          <w:p w14:paraId="37563F20" w14:textId="77777777" w:rsidR="008B702F" w:rsidRPr="00EA1F5D" w:rsidRDefault="008B702F" w:rsidP="00EA1F5D">
            <w:pPr>
              <w:pStyle w:val="a6"/>
              <w:rPr>
                <w:rFonts w:ascii="Arial" w:hAnsi="Arial" w:cs="Arial"/>
                <w:sz w:val="20"/>
              </w:rPr>
            </w:pPr>
            <w:r>
              <w:rPr>
                <w:rFonts w:ascii="Arial" w:hAnsi="Arial" w:cs="Arial"/>
                <w:sz w:val="20"/>
              </w:rPr>
              <w:t xml:space="preserve">(Supervisor Prof. Taro </w:t>
            </w:r>
            <w:r>
              <w:rPr>
                <w:rFonts w:ascii="Arial" w:hAnsi="Arial" w:cs="Arial" w:hint="eastAsia"/>
                <w:sz w:val="20"/>
              </w:rPr>
              <w:t>KIKAI</w:t>
            </w:r>
            <w:r>
              <w:rPr>
                <w:rFonts w:ascii="Arial" w:hAnsi="Arial" w:cs="Arial"/>
                <w:sz w:val="20"/>
              </w:rPr>
              <w:t>)</w:t>
            </w:r>
          </w:p>
        </w:tc>
      </w:tr>
      <w:tr w:rsidR="008B702F" w14:paraId="37563F23" w14:textId="77777777" w:rsidTr="00EA1F5D">
        <w:trPr>
          <w:cantSplit/>
          <w:trHeight w:val="437"/>
        </w:trPr>
        <w:tc>
          <w:tcPr>
            <w:tcW w:w="10206" w:type="dxa"/>
            <w:gridSpan w:val="2"/>
            <w:vAlign w:val="center"/>
          </w:tcPr>
          <w:p w14:paraId="37563F22" w14:textId="77777777" w:rsidR="008B702F" w:rsidRDefault="008B702F" w:rsidP="00E17370">
            <w:pPr>
              <w:pStyle w:val="a6"/>
              <w:rPr>
                <w:rFonts w:ascii="Arial" w:hAnsi="Arial" w:cs="Arial"/>
                <w:sz w:val="20"/>
              </w:rPr>
            </w:pPr>
          </w:p>
        </w:tc>
      </w:tr>
      <w:tr w:rsidR="008B702F" w14:paraId="37563F25" w14:textId="77777777" w:rsidTr="00EA1F5D">
        <w:trPr>
          <w:trHeight w:val="807"/>
        </w:trPr>
        <w:tc>
          <w:tcPr>
            <w:tcW w:w="10206" w:type="dxa"/>
            <w:gridSpan w:val="2"/>
          </w:tcPr>
          <w:p w14:paraId="37563F24" w14:textId="77777777" w:rsidR="008B702F" w:rsidRDefault="008B702F" w:rsidP="00E17370">
            <w:pPr>
              <w:rPr>
                <w:sz w:val="20"/>
              </w:rPr>
            </w:pPr>
            <w:r>
              <w:rPr>
                <w:rFonts w:hint="eastAsia"/>
                <w:sz w:val="20"/>
              </w:rPr>
              <w:t xml:space="preserve"> Abstract</w:t>
            </w:r>
            <w:r>
              <w:rPr>
                <w:rFonts w:hint="eastAsia"/>
                <w:sz w:val="20"/>
              </w:rPr>
              <w:t xml:space="preserve">　</w:t>
            </w:r>
            <w:r>
              <w:rPr>
                <w:rFonts w:hint="eastAsia"/>
                <w:sz w:val="20"/>
              </w:rPr>
              <w:t xml:space="preserve">100 </w:t>
            </w:r>
            <w:r>
              <w:rPr>
                <w:rFonts w:hint="eastAsia"/>
                <w:sz w:val="20"/>
              </w:rPr>
              <w:t>～</w:t>
            </w:r>
            <w:r>
              <w:rPr>
                <w:rFonts w:hint="eastAsia"/>
                <w:sz w:val="20"/>
              </w:rPr>
              <w:t xml:space="preserve">150 words </w:t>
            </w:r>
            <w:r>
              <w:rPr>
                <w:rFonts w:hint="eastAsia"/>
                <w:sz w:val="20"/>
              </w:rPr>
              <w:t>程度</w:t>
            </w:r>
          </w:p>
        </w:tc>
      </w:tr>
      <w:tr w:rsidR="008B702F" w14:paraId="37563F27" w14:textId="77777777" w:rsidTr="00EA1F5D">
        <w:tc>
          <w:tcPr>
            <w:tcW w:w="10206" w:type="dxa"/>
            <w:gridSpan w:val="2"/>
          </w:tcPr>
          <w:p w14:paraId="37563F26" w14:textId="77777777" w:rsidR="008B702F" w:rsidRDefault="008B702F" w:rsidP="007D626B">
            <w:pPr>
              <w:pStyle w:val="a7"/>
            </w:pPr>
            <w:r>
              <w:rPr>
                <w:rFonts w:hint="eastAsia"/>
                <w:i w:val="0"/>
              </w:rPr>
              <w:t>Key Words:</w:t>
            </w:r>
            <w:r>
              <w:rPr>
                <w:rFonts w:hint="eastAsia"/>
              </w:rPr>
              <w:t xml:space="preserve"> &lt;Key Words&gt;</w:t>
            </w:r>
            <w:r>
              <w:rPr>
                <w:rFonts w:hint="eastAsia"/>
                <w:i w:val="0"/>
              </w:rPr>
              <w:t xml:space="preserve">　（</w:t>
            </w:r>
            <w:r>
              <w:rPr>
                <w:rFonts w:hint="eastAsia"/>
                <w:i w:val="0"/>
              </w:rPr>
              <w:t>3</w:t>
            </w:r>
            <w:r>
              <w:rPr>
                <w:rFonts w:hint="eastAsia"/>
                <w:i w:val="0"/>
              </w:rPr>
              <w:t>～</w:t>
            </w:r>
            <w:r>
              <w:rPr>
                <w:rFonts w:hint="eastAsia"/>
                <w:i w:val="0"/>
              </w:rPr>
              <w:t>5</w:t>
            </w:r>
            <w:r>
              <w:rPr>
                <w:rFonts w:hint="eastAsia"/>
                <w:i w:val="0"/>
              </w:rPr>
              <w:t>の英文キーワード）</w:t>
            </w:r>
          </w:p>
        </w:tc>
      </w:tr>
      <w:tr w:rsidR="007D626B" w14:paraId="37563F2A" w14:textId="77777777" w:rsidTr="00EA1F5D">
        <w:tc>
          <w:tcPr>
            <w:tcW w:w="10206" w:type="dxa"/>
            <w:gridSpan w:val="2"/>
          </w:tcPr>
          <w:p w14:paraId="37563F28" w14:textId="77777777" w:rsidR="007D626B" w:rsidRDefault="007D626B" w:rsidP="00E17370">
            <w:pPr>
              <w:pStyle w:val="a7"/>
              <w:rPr>
                <w:i w:val="0"/>
              </w:rPr>
            </w:pPr>
          </w:p>
          <w:p w14:paraId="37563F29" w14:textId="77777777" w:rsidR="00157762" w:rsidRDefault="00157762" w:rsidP="00E17370">
            <w:pPr>
              <w:pStyle w:val="a7"/>
              <w:rPr>
                <w:i w:val="0"/>
              </w:rPr>
            </w:pPr>
          </w:p>
        </w:tc>
      </w:tr>
    </w:tbl>
    <w:p w14:paraId="37563F2B" w14:textId="77777777" w:rsidR="008B702F" w:rsidRDefault="008B702F" w:rsidP="008B702F">
      <w:pPr>
        <w:sectPr w:rsidR="008B702F" w:rsidSect="007D626B">
          <w:pgSz w:w="11906" w:h="16838" w:code="9"/>
          <w:pgMar w:top="1134" w:right="851" w:bottom="1134" w:left="851" w:header="454" w:footer="992" w:gutter="0"/>
          <w:cols w:space="567"/>
          <w:docGrid w:type="linesAndChars" w:linePitch="246" w:charSpace="242"/>
        </w:sectPr>
      </w:pPr>
    </w:p>
    <w:p w14:paraId="37563F2C" w14:textId="77777777" w:rsidR="008B702F" w:rsidRPr="008B702F" w:rsidRDefault="008B702F" w:rsidP="008B702F">
      <w:pPr>
        <w:rPr>
          <w:rFonts w:ascii="ＭＳ Ｐゴシック" w:eastAsia="ＭＳ Ｐゴシック" w:hAnsi="ＭＳ Ｐゴシック"/>
        </w:rPr>
      </w:pPr>
      <w:r w:rsidRPr="008B702F">
        <w:rPr>
          <w:rFonts w:ascii="ＭＳ Ｐゴシック" w:eastAsia="ＭＳ Ｐゴシック" w:hAnsi="ＭＳ Ｐゴシック" w:hint="eastAsia"/>
        </w:rPr>
        <w:t>1. 用紙設定</w:t>
      </w:r>
    </w:p>
    <w:p w14:paraId="37563F2D" w14:textId="77777777" w:rsidR="008B702F" w:rsidRPr="008B702F" w:rsidRDefault="008B702F" w:rsidP="008B702F">
      <w:r w:rsidRPr="008B702F">
        <w:rPr>
          <w:rFonts w:hint="eastAsia"/>
        </w:rPr>
        <w:t xml:space="preserve">　原稿は</w:t>
      </w:r>
      <w:r w:rsidRPr="008B702F">
        <w:rPr>
          <w:rFonts w:hint="eastAsia"/>
        </w:rPr>
        <w:t xml:space="preserve">A4 </w:t>
      </w:r>
      <w:r w:rsidRPr="008B702F">
        <w:rPr>
          <w:rFonts w:hint="eastAsia"/>
        </w:rPr>
        <w:t>版とし，余白は下記のように設定して下さい．</w:t>
      </w:r>
    </w:p>
    <w:p w14:paraId="37563F2E" w14:textId="77777777" w:rsidR="008B702F" w:rsidRPr="00157762" w:rsidRDefault="008B702F" w:rsidP="008B702F">
      <w:pPr>
        <w:rPr>
          <w:u w:val="single"/>
        </w:rPr>
      </w:pPr>
      <w:r w:rsidRPr="008B702F">
        <w:rPr>
          <w:rFonts w:hint="eastAsia"/>
        </w:rPr>
        <w:t xml:space="preserve">　　</w:t>
      </w:r>
      <w:r w:rsidRPr="00157762">
        <w:rPr>
          <w:rFonts w:hint="eastAsia"/>
          <w:u w:val="single"/>
        </w:rPr>
        <w:t>上：</w:t>
      </w:r>
      <w:r w:rsidRPr="00157762">
        <w:rPr>
          <w:rFonts w:hint="eastAsia"/>
          <w:u w:val="single"/>
        </w:rPr>
        <w:t>20 mm</w:t>
      </w:r>
      <w:r w:rsidRPr="00157762">
        <w:rPr>
          <w:rFonts w:hint="eastAsia"/>
          <w:u w:val="single"/>
        </w:rPr>
        <w:t>，下：</w:t>
      </w:r>
      <w:r w:rsidRPr="00157762">
        <w:rPr>
          <w:rFonts w:hint="eastAsia"/>
          <w:u w:val="single"/>
        </w:rPr>
        <w:t>20 mm</w:t>
      </w:r>
      <w:r w:rsidRPr="00157762">
        <w:rPr>
          <w:rFonts w:hint="eastAsia"/>
          <w:u w:val="single"/>
        </w:rPr>
        <w:t>，左：</w:t>
      </w:r>
      <w:r w:rsidRPr="00157762">
        <w:rPr>
          <w:rFonts w:hint="eastAsia"/>
          <w:u w:val="single"/>
        </w:rPr>
        <w:t>15 mm</w:t>
      </w:r>
      <w:r w:rsidRPr="00157762">
        <w:rPr>
          <w:rFonts w:hint="eastAsia"/>
          <w:u w:val="single"/>
        </w:rPr>
        <w:t>，右：</w:t>
      </w:r>
      <w:r w:rsidRPr="00157762">
        <w:rPr>
          <w:rFonts w:hint="eastAsia"/>
          <w:u w:val="single"/>
        </w:rPr>
        <w:t>15 mm</w:t>
      </w:r>
    </w:p>
    <w:p w14:paraId="37563F2F" w14:textId="77777777" w:rsidR="008B702F" w:rsidRPr="008B702F" w:rsidRDefault="008B702F" w:rsidP="008B702F"/>
    <w:p w14:paraId="37563F30" w14:textId="77777777" w:rsidR="008B702F" w:rsidRPr="008B702F" w:rsidRDefault="008B702F" w:rsidP="008B702F">
      <w:pPr>
        <w:rPr>
          <w:rFonts w:ascii="ＭＳ Ｐゴシック" w:eastAsia="ＭＳ Ｐゴシック" w:hAnsi="ＭＳ Ｐゴシック"/>
        </w:rPr>
      </w:pPr>
      <w:r w:rsidRPr="008B702F">
        <w:rPr>
          <w:rFonts w:ascii="ＭＳ Ｐゴシック" w:eastAsia="ＭＳ Ｐゴシック" w:hAnsi="ＭＳ Ｐゴシック" w:hint="eastAsia"/>
        </w:rPr>
        <w:t>2. 原稿ページ数</w:t>
      </w:r>
    </w:p>
    <w:p w14:paraId="37563F31" w14:textId="77777777" w:rsidR="008B702F" w:rsidRPr="008B702F" w:rsidRDefault="008B702F" w:rsidP="008B702F">
      <w:r w:rsidRPr="008B702F">
        <w:rPr>
          <w:rFonts w:hint="eastAsia"/>
        </w:rPr>
        <w:t xml:space="preserve">　原稿のページ数は，</w:t>
      </w:r>
      <w:r w:rsidRPr="008B702F">
        <w:rPr>
          <w:rFonts w:hint="eastAsia"/>
        </w:rPr>
        <w:t xml:space="preserve">2 </w:t>
      </w:r>
      <w:r w:rsidRPr="008B702F">
        <w:rPr>
          <w:rFonts w:hint="eastAsia"/>
        </w:rPr>
        <w:t>ページです．超過や不足は認めませんので，注意して下さい．</w:t>
      </w:r>
    </w:p>
    <w:p w14:paraId="37563F32" w14:textId="77777777" w:rsidR="008B702F" w:rsidRPr="008B702F" w:rsidRDefault="008B702F" w:rsidP="008B702F"/>
    <w:p w14:paraId="37563F33" w14:textId="77777777" w:rsidR="008B702F" w:rsidRPr="008B702F" w:rsidRDefault="008B702F" w:rsidP="008B702F">
      <w:pPr>
        <w:rPr>
          <w:rFonts w:ascii="ＭＳ Ｐゴシック" w:eastAsia="ＭＳ Ｐゴシック" w:hAnsi="ＭＳ Ｐゴシック"/>
        </w:rPr>
      </w:pPr>
      <w:r w:rsidRPr="008B702F">
        <w:rPr>
          <w:rFonts w:ascii="ＭＳ Ｐゴシック" w:eastAsia="ＭＳ Ｐゴシック" w:hAnsi="ＭＳ Ｐゴシック" w:hint="eastAsia"/>
        </w:rPr>
        <w:t>3. 題目および著者名等</w:t>
      </w:r>
    </w:p>
    <w:p w14:paraId="37563F34" w14:textId="77777777" w:rsidR="008B702F" w:rsidRPr="008B702F" w:rsidRDefault="008B702F" w:rsidP="008B702F">
      <w:r w:rsidRPr="008B702F">
        <w:rPr>
          <w:rFonts w:hint="eastAsia"/>
        </w:rPr>
        <w:t xml:space="preserve">3.1 </w:t>
      </w:r>
      <w:r w:rsidRPr="008B702F">
        <w:rPr>
          <w:rFonts w:hint="eastAsia"/>
        </w:rPr>
        <w:t>和文題目</w:t>
      </w:r>
    </w:p>
    <w:p w14:paraId="37563F35" w14:textId="77777777" w:rsidR="008B702F" w:rsidRPr="008B702F" w:rsidRDefault="008B702F" w:rsidP="008B702F">
      <w:r w:rsidRPr="008B702F">
        <w:rPr>
          <w:rFonts w:hint="eastAsia"/>
        </w:rPr>
        <w:t>フォントサイズ：</w:t>
      </w:r>
      <w:r w:rsidRPr="00157762">
        <w:rPr>
          <w:rFonts w:hint="eastAsia"/>
          <w:u w:val="single"/>
        </w:rPr>
        <w:t xml:space="preserve">12 </w:t>
      </w:r>
      <w:r w:rsidRPr="00157762">
        <w:rPr>
          <w:rFonts w:hint="eastAsia"/>
          <w:u w:val="single"/>
        </w:rPr>
        <w:t xml:space="preserve">ポイント　</w:t>
      </w:r>
      <w:r w:rsidRPr="00157762">
        <w:rPr>
          <w:rFonts w:hint="eastAsia"/>
          <w:b/>
          <w:color w:val="FF0000"/>
          <w:u w:val="single"/>
        </w:rPr>
        <w:t>太字</w:t>
      </w:r>
    </w:p>
    <w:p w14:paraId="37563F36" w14:textId="77777777" w:rsidR="008B702F" w:rsidRPr="008B702F" w:rsidRDefault="008B702F" w:rsidP="008B702F">
      <w:r w:rsidRPr="008B702F">
        <w:rPr>
          <w:rFonts w:hint="eastAsia"/>
        </w:rPr>
        <w:t>和文フォント：</w:t>
      </w:r>
      <w:r w:rsidRPr="00157762">
        <w:rPr>
          <w:rFonts w:hint="eastAsia"/>
          <w:u w:val="single"/>
        </w:rPr>
        <w:t xml:space="preserve">MSP </w:t>
      </w:r>
      <w:r w:rsidRPr="00157762">
        <w:rPr>
          <w:rFonts w:hint="eastAsia"/>
          <w:u w:val="single"/>
        </w:rPr>
        <w:t>ゴシック</w:t>
      </w:r>
      <w:r w:rsidRPr="008B702F">
        <w:rPr>
          <w:rFonts w:hint="eastAsia"/>
        </w:rPr>
        <w:t>またはこれに準じるフォント</w:t>
      </w:r>
    </w:p>
    <w:p w14:paraId="37563F37" w14:textId="77777777" w:rsidR="008B702F" w:rsidRPr="008B702F" w:rsidRDefault="008B702F" w:rsidP="008B702F">
      <w:r w:rsidRPr="008B702F">
        <w:rPr>
          <w:rFonts w:hint="eastAsia"/>
        </w:rPr>
        <w:t xml:space="preserve">　数字・欧文フォント：</w:t>
      </w:r>
      <w:r w:rsidRPr="00157762">
        <w:rPr>
          <w:rFonts w:hint="eastAsia"/>
          <w:u w:val="single"/>
        </w:rPr>
        <w:t xml:space="preserve">Arial </w:t>
      </w:r>
      <w:r w:rsidRPr="008B702F">
        <w:rPr>
          <w:rFonts w:hint="eastAsia"/>
        </w:rPr>
        <w:t>またはこれに準じるフォント</w:t>
      </w:r>
    </w:p>
    <w:p w14:paraId="37563F38" w14:textId="77777777" w:rsidR="008B702F" w:rsidRPr="008B702F" w:rsidRDefault="008B702F" w:rsidP="008B702F"/>
    <w:p w14:paraId="37563F39" w14:textId="77777777" w:rsidR="008B702F" w:rsidRPr="008B702F" w:rsidRDefault="008B702F" w:rsidP="008B702F">
      <w:r w:rsidRPr="008B702F">
        <w:rPr>
          <w:rFonts w:hint="eastAsia"/>
        </w:rPr>
        <w:t xml:space="preserve">3.2 </w:t>
      </w:r>
      <w:r w:rsidRPr="008B702F">
        <w:rPr>
          <w:rFonts w:hint="eastAsia"/>
        </w:rPr>
        <w:t>和文著者</w:t>
      </w:r>
    </w:p>
    <w:p w14:paraId="37563F3A" w14:textId="77777777" w:rsidR="008B702F" w:rsidRPr="008B702F" w:rsidRDefault="008B702F" w:rsidP="008B702F">
      <w:r w:rsidRPr="008B702F">
        <w:rPr>
          <w:rFonts w:hint="eastAsia"/>
        </w:rPr>
        <w:t xml:space="preserve">　本人および主査の先生の氏名を記載して下さい．</w:t>
      </w:r>
    </w:p>
    <w:p w14:paraId="37563F3B" w14:textId="77777777" w:rsidR="008B702F" w:rsidRPr="008B702F" w:rsidRDefault="008B702F" w:rsidP="008B702F">
      <w:r w:rsidRPr="008B702F">
        <w:rPr>
          <w:rFonts w:hint="eastAsia"/>
        </w:rPr>
        <w:t xml:space="preserve">　フォントサイズ：</w:t>
      </w:r>
      <w:r w:rsidRPr="00157762">
        <w:rPr>
          <w:rFonts w:hint="eastAsia"/>
          <w:u w:val="single"/>
        </w:rPr>
        <w:t xml:space="preserve">10 </w:t>
      </w:r>
      <w:r w:rsidRPr="00157762">
        <w:rPr>
          <w:rFonts w:hint="eastAsia"/>
          <w:u w:val="single"/>
        </w:rPr>
        <w:t>ポイント</w:t>
      </w:r>
    </w:p>
    <w:p w14:paraId="37563F3C" w14:textId="77777777" w:rsidR="008B702F" w:rsidRPr="008B702F" w:rsidRDefault="008B702F" w:rsidP="008B702F">
      <w:r w:rsidRPr="008B702F">
        <w:rPr>
          <w:rFonts w:hint="eastAsia"/>
        </w:rPr>
        <w:t xml:space="preserve">　和文フォント：</w:t>
      </w:r>
      <w:r w:rsidRPr="00157762">
        <w:rPr>
          <w:rFonts w:hint="eastAsia"/>
          <w:u w:val="single"/>
        </w:rPr>
        <w:t xml:space="preserve">MSP </w:t>
      </w:r>
      <w:r w:rsidRPr="00157762">
        <w:rPr>
          <w:rFonts w:hint="eastAsia"/>
          <w:u w:val="single"/>
        </w:rPr>
        <w:t>ゴシック</w:t>
      </w:r>
      <w:r w:rsidRPr="008B702F">
        <w:rPr>
          <w:rFonts w:hint="eastAsia"/>
        </w:rPr>
        <w:t>またはこれに準じる</w:t>
      </w:r>
    </w:p>
    <w:p w14:paraId="37563F3D" w14:textId="77777777" w:rsidR="008B702F" w:rsidRPr="008B702F" w:rsidRDefault="008B702F" w:rsidP="008B702F">
      <w:r w:rsidRPr="008B702F">
        <w:rPr>
          <w:rFonts w:hint="eastAsia"/>
        </w:rPr>
        <w:t>フォント</w:t>
      </w:r>
    </w:p>
    <w:p w14:paraId="37563F3E" w14:textId="77777777" w:rsidR="008B702F" w:rsidRPr="008B702F" w:rsidRDefault="008B702F" w:rsidP="008B702F">
      <w:r w:rsidRPr="008B702F">
        <w:rPr>
          <w:rFonts w:hint="eastAsia"/>
        </w:rPr>
        <w:t xml:space="preserve">　数字・欧文フォント：</w:t>
      </w:r>
      <w:r w:rsidRPr="008B702F">
        <w:rPr>
          <w:rFonts w:hint="eastAsia"/>
        </w:rPr>
        <w:t xml:space="preserve">Arial </w:t>
      </w:r>
      <w:r w:rsidRPr="008B702F">
        <w:rPr>
          <w:rFonts w:hint="eastAsia"/>
        </w:rPr>
        <w:t>またはこれに準じるフォント</w:t>
      </w:r>
    </w:p>
    <w:p w14:paraId="37563F3F" w14:textId="77777777" w:rsidR="008B702F" w:rsidRPr="008B702F" w:rsidRDefault="008B702F" w:rsidP="008B702F">
      <w:r w:rsidRPr="008B702F">
        <w:rPr>
          <w:rFonts w:hint="eastAsia"/>
        </w:rPr>
        <w:t xml:space="preserve">　配　置：中揃え</w:t>
      </w:r>
    </w:p>
    <w:p w14:paraId="37563F40" w14:textId="77777777" w:rsidR="008B702F" w:rsidRPr="008B702F" w:rsidRDefault="008B702F" w:rsidP="008B702F">
      <w:r w:rsidRPr="008B702F">
        <w:rPr>
          <w:rFonts w:hint="eastAsia"/>
        </w:rPr>
        <w:t xml:space="preserve">　姓名の区切（和名）：全角空白</w:t>
      </w:r>
    </w:p>
    <w:p w14:paraId="37563F41" w14:textId="77777777" w:rsidR="008B702F" w:rsidRPr="008B702F" w:rsidRDefault="008B702F" w:rsidP="008B702F">
      <w:r w:rsidRPr="008B702F">
        <w:rPr>
          <w:rFonts w:hint="eastAsia"/>
        </w:rPr>
        <w:t xml:space="preserve">　</w:t>
      </w:r>
    </w:p>
    <w:p w14:paraId="37563F42" w14:textId="77777777" w:rsidR="008B702F" w:rsidRPr="008B702F" w:rsidRDefault="008B702F" w:rsidP="008B702F">
      <w:r w:rsidRPr="008B702F">
        <w:rPr>
          <w:rFonts w:hint="eastAsia"/>
        </w:rPr>
        <w:t xml:space="preserve">3.3 </w:t>
      </w:r>
      <w:r w:rsidRPr="008B702F">
        <w:rPr>
          <w:rFonts w:hint="eastAsia"/>
        </w:rPr>
        <w:t>英文題目</w:t>
      </w:r>
    </w:p>
    <w:p w14:paraId="37563F43" w14:textId="77777777" w:rsidR="008B702F" w:rsidRPr="008B702F" w:rsidRDefault="008B702F" w:rsidP="008B702F">
      <w:r w:rsidRPr="008B702F">
        <w:rPr>
          <w:rFonts w:hint="eastAsia"/>
        </w:rPr>
        <w:t xml:space="preserve">　英文題目は，和文著者から</w:t>
      </w:r>
      <w:r w:rsidRPr="008B702F">
        <w:rPr>
          <w:rFonts w:hint="eastAsia"/>
        </w:rPr>
        <w:t xml:space="preserve">1 </w:t>
      </w:r>
      <w:r w:rsidRPr="008B702F">
        <w:rPr>
          <w:rFonts w:hint="eastAsia"/>
        </w:rPr>
        <w:t>行あけて記載して下さい．</w:t>
      </w:r>
    </w:p>
    <w:p w14:paraId="37563F44" w14:textId="77777777" w:rsidR="008B702F" w:rsidRPr="008B702F" w:rsidRDefault="008B702F" w:rsidP="008B702F">
      <w:r w:rsidRPr="008B702F">
        <w:rPr>
          <w:rFonts w:hint="eastAsia"/>
        </w:rPr>
        <w:t xml:space="preserve">　フォントサイズ：</w:t>
      </w:r>
      <w:r w:rsidRPr="00157762">
        <w:rPr>
          <w:rFonts w:hint="eastAsia"/>
          <w:u w:val="single"/>
        </w:rPr>
        <w:t xml:space="preserve">10 </w:t>
      </w:r>
      <w:r w:rsidRPr="00157762">
        <w:rPr>
          <w:rFonts w:hint="eastAsia"/>
          <w:u w:val="single"/>
        </w:rPr>
        <w:t xml:space="preserve">ポイント　</w:t>
      </w:r>
      <w:r w:rsidRPr="00157762">
        <w:rPr>
          <w:rFonts w:hint="eastAsia"/>
          <w:b/>
          <w:color w:val="FF0000"/>
          <w:u w:val="single"/>
        </w:rPr>
        <w:t>太字</w:t>
      </w:r>
    </w:p>
    <w:p w14:paraId="37563F45" w14:textId="77777777" w:rsidR="008B702F" w:rsidRPr="008B702F" w:rsidRDefault="008B702F" w:rsidP="008B702F">
      <w:r w:rsidRPr="008B702F">
        <w:rPr>
          <w:rFonts w:hint="eastAsia"/>
        </w:rPr>
        <w:t xml:space="preserve">　数字・欧文フォント：</w:t>
      </w:r>
      <w:r w:rsidRPr="00157762">
        <w:rPr>
          <w:rFonts w:hint="eastAsia"/>
          <w:u w:val="single"/>
        </w:rPr>
        <w:t xml:space="preserve">Arial </w:t>
      </w:r>
      <w:r w:rsidRPr="008B702F">
        <w:rPr>
          <w:rFonts w:hint="eastAsia"/>
        </w:rPr>
        <w:t>またはこれに準じるフォント</w:t>
      </w:r>
    </w:p>
    <w:p w14:paraId="37563F46" w14:textId="77777777" w:rsidR="008B702F" w:rsidRPr="008B702F" w:rsidRDefault="008B702F" w:rsidP="008B702F">
      <w:r w:rsidRPr="008B702F">
        <w:rPr>
          <w:rFonts w:hint="eastAsia"/>
        </w:rPr>
        <w:t xml:space="preserve">　配　置：中揃え</w:t>
      </w:r>
    </w:p>
    <w:p w14:paraId="37563F47" w14:textId="77777777" w:rsidR="008B702F" w:rsidRPr="008B702F" w:rsidRDefault="008B702F" w:rsidP="008B702F"/>
    <w:p w14:paraId="37563F48" w14:textId="77777777" w:rsidR="008B702F" w:rsidRPr="008B702F" w:rsidRDefault="008B702F" w:rsidP="008B702F">
      <w:r w:rsidRPr="008B702F">
        <w:rPr>
          <w:rFonts w:hint="eastAsia"/>
        </w:rPr>
        <w:t xml:space="preserve">3.4 </w:t>
      </w:r>
      <w:r w:rsidRPr="008B702F">
        <w:rPr>
          <w:rFonts w:hint="eastAsia"/>
        </w:rPr>
        <w:t>英文著者</w:t>
      </w:r>
    </w:p>
    <w:p w14:paraId="37563F49" w14:textId="77777777" w:rsidR="008B702F" w:rsidRPr="008B702F" w:rsidRDefault="008B702F" w:rsidP="008B702F">
      <w:r w:rsidRPr="008B702F">
        <w:rPr>
          <w:rFonts w:hint="eastAsia"/>
        </w:rPr>
        <w:t xml:space="preserve">　本人および主査の先生の氏名を記載して下さい．主査の肩書は，教授は</w:t>
      </w:r>
      <w:r w:rsidRPr="008B702F">
        <w:rPr>
          <w:rFonts w:hint="eastAsia"/>
        </w:rPr>
        <w:t xml:space="preserve">Prof. </w:t>
      </w:r>
      <w:r w:rsidRPr="008B702F">
        <w:rPr>
          <w:rFonts w:hint="eastAsia"/>
        </w:rPr>
        <w:t>○○，准教授は</w:t>
      </w:r>
      <w:r w:rsidRPr="008B702F">
        <w:rPr>
          <w:rFonts w:hint="eastAsia"/>
        </w:rPr>
        <w:t xml:space="preserve">Associate Prof. </w:t>
      </w:r>
      <w:r w:rsidRPr="008B702F">
        <w:rPr>
          <w:rFonts w:hint="eastAsia"/>
        </w:rPr>
        <w:t>○○，講師は</w:t>
      </w:r>
      <w:r w:rsidRPr="008B702F">
        <w:rPr>
          <w:rFonts w:hint="eastAsia"/>
        </w:rPr>
        <w:t xml:space="preserve">Lecturer </w:t>
      </w:r>
      <w:r w:rsidRPr="008B702F">
        <w:rPr>
          <w:rFonts w:hint="eastAsia"/>
        </w:rPr>
        <w:t>○○，助教は</w:t>
      </w:r>
      <w:r w:rsidRPr="008B702F">
        <w:rPr>
          <w:rFonts w:hint="eastAsia"/>
        </w:rPr>
        <w:t xml:space="preserve">Assistant Prof. </w:t>
      </w:r>
      <w:r w:rsidRPr="008B702F">
        <w:rPr>
          <w:rFonts w:hint="eastAsia"/>
        </w:rPr>
        <w:t>○○として下さい．</w:t>
      </w:r>
    </w:p>
    <w:p w14:paraId="37563F4A" w14:textId="77777777" w:rsidR="008B702F" w:rsidRPr="008B702F" w:rsidRDefault="008B702F" w:rsidP="008B702F">
      <w:r w:rsidRPr="008B702F">
        <w:rPr>
          <w:rFonts w:hint="eastAsia"/>
        </w:rPr>
        <w:t xml:space="preserve">　フォントサイズ：</w:t>
      </w:r>
      <w:r w:rsidRPr="00157762">
        <w:rPr>
          <w:rFonts w:hint="eastAsia"/>
          <w:u w:val="single"/>
        </w:rPr>
        <w:t xml:space="preserve">10 </w:t>
      </w:r>
      <w:r w:rsidRPr="00157762">
        <w:rPr>
          <w:rFonts w:hint="eastAsia"/>
          <w:u w:val="single"/>
        </w:rPr>
        <w:t>ポイント</w:t>
      </w:r>
    </w:p>
    <w:p w14:paraId="37563F4B" w14:textId="77777777" w:rsidR="008B702F" w:rsidRPr="008B702F" w:rsidRDefault="008B702F" w:rsidP="008B702F">
      <w:r w:rsidRPr="008B702F">
        <w:rPr>
          <w:rFonts w:hint="eastAsia"/>
        </w:rPr>
        <w:t xml:space="preserve">　数字・欧文フォント：</w:t>
      </w:r>
      <w:r w:rsidRPr="00157762">
        <w:rPr>
          <w:rFonts w:hint="eastAsia"/>
          <w:u w:val="single"/>
        </w:rPr>
        <w:t xml:space="preserve">Arial </w:t>
      </w:r>
      <w:r w:rsidRPr="008B702F">
        <w:rPr>
          <w:rFonts w:hint="eastAsia"/>
        </w:rPr>
        <w:t>またはこれに準じるフォント</w:t>
      </w:r>
    </w:p>
    <w:p w14:paraId="37563F4C" w14:textId="77777777" w:rsidR="008B702F" w:rsidRPr="008B702F" w:rsidRDefault="008B702F" w:rsidP="008B702F">
      <w:r w:rsidRPr="008B702F">
        <w:rPr>
          <w:rFonts w:hint="eastAsia"/>
        </w:rPr>
        <w:t xml:space="preserve">　配　置：中揃え</w:t>
      </w:r>
    </w:p>
    <w:p w14:paraId="37563F4D" w14:textId="77777777" w:rsidR="008B702F" w:rsidRPr="00157762" w:rsidRDefault="008B702F" w:rsidP="008B702F">
      <w:pPr>
        <w:rPr>
          <w:u w:val="single"/>
        </w:rPr>
      </w:pPr>
      <w:r w:rsidRPr="008B702F">
        <w:rPr>
          <w:rFonts w:hint="eastAsia"/>
        </w:rPr>
        <w:t xml:space="preserve">　著者名：名，姓の順，</w:t>
      </w:r>
      <w:r w:rsidRPr="00157762">
        <w:rPr>
          <w:rFonts w:hint="eastAsia"/>
          <w:u w:val="single"/>
        </w:rPr>
        <w:t>名は最初の文字のみを大文字，姓は全て大文字</w:t>
      </w:r>
    </w:p>
    <w:p w14:paraId="37563F4E" w14:textId="77777777" w:rsidR="008B702F" w:rsidRPr="008B702F" w:rsidRDefault="008B702F" w:rsidP="008B702F"/>
    <w:p w14:paraId="37563F4F" w14:textId="77777777" w:rsidR="008B702F" w:rsidRPr="008B702F" w:rsidRDefault="008B702F" w:rsidP="008B702F">
      <w:pPr>
        <w:rPr>
          <w:rFonts w:ascii="ＭＳ Ｐゴシック" w:eastAsia="ＭＳ Ｐゴシック" w:hAnsi="ＭＳ Ｐゴシック"/>
        </w:rPr>
      </w:pPr>
      <w:r w:rsidRPr="008B702F">
        <w:rPr>
          <w:rFonts w:ascii="ＭＳ Ｐゴシック" w:eastAsia="ＭＳ Ｐゴシック" w:hAnsi="ＭＳ Ｐゴシック" w:hint="eastAsia"/>
        </w:rPr>
        <w:t>4. 英文アブストラクト</w:t>
      </w:r>
    </w:p>
    <w:p w14:paraId="37563F50" w14:textId="77777777" w:rsidR="008B702F" w:rsidRPr="008B702F" w:rsidRDefault="008B702F" w:rsidP="008B702F">
      <w:r w:rsidRPr="008B702F">
        <w:rPr>
          <w:rFonts w:hint="eastAsia"/>
        </w:rPr>
        <w:t xml:space="preserve">　英文アブストラクトは，英文著者から</w:t>
      </w:r>
      <w:r w:rsidRPr="008B702F">
        <w:rPr>
          <w:rFonts w:hint="eastAsia"/>
        </w:rPr>
        <w:t xml:space="preserve">2 </w:t>
      </w:r>
      <w:r w:rsidRPr="008B702F">
        <w:rPr>
          <w:rFonts w:hint="eastAsia"/>
        </w:rPr>
        <w:t>行あけて，</w:t>
      </w:r>
      <w:r w:rsidRPr="008B702F">
        <w:rPr>
          <w:rFonts w:hint="eastAsia"/>
        </w:rPr>
        <w:t xml:space="preserve">100 </w:t>
      </w:r>
      <w:r w:rsidRPr="008B702F">
        <w:rPr>
          <w:rFonts w:hint="eastAsia"/>
        </w:rPr>
        <w:t>～</w:t>
      </w:r>
      <w:r w:rsidRPr="008B702F">
        <w:rPr>
          <w:rFonts w:hint="eastAsia"/>
        </w:rPr>
        <w:t xml:space="preserve">150 words </w:t>
      </w:r>
      <w:r w:rsidRPr="008B702F">
        <w:rPr>
          <w:rFonts w:hint="eastAsia"/>
        </w:rPr>
        <w:t>程度で記載して下さい．</w:t>
      </w:r>
    </w:p>
    <w:p w14:paraId="37563F51" w14:textId="77777777" w:rsidR="008B702F" w:rsidRPr="008B702F" w:rsidRDefault="008B702F" w:rsidP="008B702F">
      <w:r w:rsidRPr="008B702F">
        <w:rPr>
          <w:rFonts w:hint="eastAsia"/>
        </w:rPr>
        <w:t xml:space="preserve">　フォントサイズ：</w:t>
      </w:r>
      <w:r w:rsidRPr="00157762">
        <w:rPr>
          <w:rFonts w:hint="eastAsia"/>
          <w:u w:val="single"/>
        </w:rPr>
        <w:t xml:space="preserve">10 </w:t>
      </w:r>
      <w:r w:rsidRPr="00157762">
        <w:rPr>
          <w:rFonts w:hint="eastAsia"/>
          <w:u w:val="single"/>
        </w:rPr>
        <w:t>ポイント</w:t>
      </w:r>
    </w:p>
    <w:p w14:paraId="37563F52" w14:textId="77777777" w:rsidR="008B702F" w:rsidRPr="008B702F" w:rsidRDefault="008B702F" w:rsidP="008B702F">
      <w:r w:rsidRPr="008B702F">
        <w:rPr>
          <w:rFonts w:hint="eastAsia"/>
        </w:rPr>
        <w:t xml:space="preserve">　数字・欧文フォント：</w:t>
      </w:r>
      <w:r w:rsidRPr="00157762">
        <w:rPr>
          <w:rFonts w:hint="eastAsia"/>
          <w:u w:val="single"/>
        </w:rPr>
        <w:t>Times New Roman</w:t>
      </w:r>
      <w:r w:rsidRPr="008B702F">
        <w:rPr>
          <w:rFonts w:hint="eastAsia"/>
        </w:rPr>
        <w:t xml:space="preserve"> </w:t>
      </w:r>
      <w:r w:rsidRPr="008B702F">
        <w:rPr>
          <w:rFonts w:hint="eastAsia"/>
        </w:rPr>
        <w:t>またはこれに準じ</w:t>
      </w:r>
      <w:r w:rsidRPr="008B702F">
        <w:rPr>
          <w:rFonts w:hint="eastAsia"/>
        </w:rPr>
        <w:t>るフォント</w:t>
      </w:r>
    </w:p>
    <w:p w14:paraId="37563F53" w14:textId="77777777" w:rsidR="008B702F" w:rsidRPr="008B702F" w:rsidRDefault="008B702F" w:rsidP="008B702F">
      <w:r w:rsidRPr="008B702F">
        <w:rPr>
          <w:rFonts w:hint="eastAsia"/>
        </w:rPr>
        <w:t xml:space="preserve">　配　置：中央</w:t>
      </w:r>
    </w:p>
    <w:p w14:paraId="37563F54" w14:textId="77777777" w:rsidR="008B702F" w:rsidRPr="008B702F" w:rsidRDefault="008B702F" w:rsidP="008B702F">
      <w:pPr>
        <w:rPr>
          <w:rFonts w:ascii="ＭＳ Ｐゴシック" w:eastAsia="ＭＳ Ｐゴシック" w:hAnsi="ＭＳ Ｐゴシック"/>
        </w:rPr>
      </w:pPr>
      <w:r w:rsidRPr="008B702F">
        <w:rPr>
          <w:rFonts w:ascii="ＭＳ Ｐゴシック" w:eastAsia="ＭＳ Ｐゴシック" w:hAnsi="ＭＳ Ｐゴシック" w:hint="eastAsia"/>
        </w:rPr>
        <w:t>5. 英文キーワード</w:t>
      </w:r>
    </w:p>
    <w:p w14:paraId="37563F55" w14:textId="77777777" w:rsidR="008B702F" w:rsidRPr="008B702F" w:rsidRDefault="008B702F" w:rsidP="008B702F">
      <w:r w:rsidRPr="008B702F">
        <w:rPr>
          <w:rFonts w:hint="eastAsia"/>
        </w:rPr>
        <w:t xml:space="preserve">　英文キーワードは，英文アブストラクトから１行あけて，</w:t>
      </w:r>
      <w:r w:rsidRPr="008B702F">
        <w:rPr>
          <w:rFonts w:hint="eastAsia"/>
        </w:rPr>
        <w:t xml:space="preserve">3 </w:t>
      </w:r>
      <w:r w:rsidRPr="008B702F">
        <w:rPr>
          <w:rFonts w:hint="eastAsia"/>
        </w:rPr>
        <w:t>～</w:t>
      </w:r>
      <w:r w:rsidRPr="008B702F">
        <w:rPr>
          <w:rFonts w:hint="eastAsia"/>
        </w:rPr>
        <w:t xml:space="preserve"> 5 </w:t>
      </w:r>
      <w:r w:rsidRPr="008B702F">
        <w:rPr>
          <w:rFonts w:hint="eastAsia"/>
        </w:rPr>
        <w:t>程度で次の書式で記載して下さい．</w:t>
      </w:r>
    </w:p>
    <w:p w14:paraId="37563F56" w14:textId="77777777" w:rsidR="008B702F" w:rsidRPr="008B702F" w:rsidRDefault="008B702F" w:rsidP="008B702F">
      <w:r w:rsidRPr="008B702F">
        <w:rPr>
          <w:rFonts w:hint="eastAsia"/>
        </w:rPr>
        <w:t xml:space="preserve">　フォントサイズ：</w:t>
      </w:r>
      <w:r w:rsidRPr="00157762">
        <w:rPr>
          <w:rFonts w:hint="eastAsia"/>
          <w:u w:val="single"/>
        </w:rPr>
        <w:t xml:space="preserve">10 </w:t>
      </w:r>
      <w:r w:rsidRPr="00157762">
        <w:rPr>
          <w:rFonts w:hint="eastAsia"/>
          <w:u w:val="single"/>
        </w:rPr>
        <w:t>ポイント</w:t>
      </w:r>
    </w:p>
    <w:p w14:paraId="37563F57" w14:textId="77777777" w:rsidR="008B702F" w:rsidRPr="008B702F" w:rsidRDefault="008B702F" w:rsidP="008B702F">
      <w:r w:rsidRPr="008B702F">
        <w:rPr>
          <w:rFonts w:hint="eastAsia"/>
        </w:rPr>
        <w:t xml:space="preserve">　数字・欧文フォント：</w:t>
      </w:r>
      <w:r w:rsidRPr="00157762">
        <w:rPr>
          <w:rFonts w:hint="eastAsia"/>
          <w:u w:val="single"/>
        </w:rPr>
        <w:t>Times New Roman</w:t>
      </w:r>
      <w:r w:rsidRPr="008B702F">
        <w:rPr>
          <w:rFonts w:hint="eastAsia"/>
        </w:rPr>
        <w:t xml:space="preserve"> </w:t>
      </w:r>
      <w:r w:rsidRPr="008B702F">
        <w:rPr>
          <w:rFonts w:hint="eastAsia"/>
        </w:rPr>
        <w:t>またはこれに準じるフォント</w:t>
      </w:r>
    </w:p>
    <w:p w14:paraId="37563F58" w14:textId="77777777" w:rsidR="008B702F" w:rsidRPr="008B702F" w:rsidRDefault="008B702F" w:rsidP="008B702F">
      <w:r w:rsidRPr="008B702F">
        <w:rPr>
          <w:rFonts w:hint="eastAsia"/>
        </w:rPr>
        <w:t xml:space="preserve">　配　置：中央</w:t>
      </w:r>
    </w:p>
    <w:p w14:paraId="37563F59" w14:textId="77777777" w:rsidR="008B702F" w:rsidRPr="008B702F" w:rsidRDefault="008B702F" w:rsidP="008B702F"/>
    <w:p w14:paraId="37563F5A" w14:textId="77777777" w:rsidR="008B702F" w:rsidRPr="007D626B" w:rsidRDefault="008B702F" w:rsidP="008B702F">
      <w:pPr>
        <w:rPr>
          <w:rFonts w:ascii="ＭＳ Ｐゴシック" w:eastAsia="ＭＳ Ｐゴシック" w:hAnsi="ＭＳ Ｐゴシック"/>
        </w:rPr>
      </w:pPr>
      <w:r w:rsidRPr="007D626B">
        <w:rPr>
          <w:rFonts w:ascii="ＭＳ Ｐゴシック" w:eastAsia="ＭＳ Ｐゴシック" w:hAnsi="ＭＳ Ｐゴシック" w:hint="eastAsia"/>
        </w:rPr>
        <w:t>6. 本文</w:t>
      </w:r>
    </w:p>
    <w:p w14:paraId="37563F5B" w14:textId="77777777" w:rsidR="008B702F" w:rsidRPr="008B702F" w:rsidRDefault="008B702F" w:rsidP="008B702F">
      <w:r w:rsidRPr="008B702F">
        <w:rPr>
          <w:rFonts w:hint="eastAsia"/>
        </w:rPr>
        <w:t xml:space="preserve">　英文キーワードから</w:t>
      </w:r>
      <w:r w:rsidRPr="008B702F">
        <w:rPr>
          <w:rFonts w:hint="eastAsia"/>
        </w:rPr>
        <w:t>1.5</w:t>
      </w:r>
      <w:r w:rsidRPr="008B702F">
        <w:rPr>
          <w:rFonts w:hint="eastAsia"/>
        </w:rPr>
        <w:t>～</w:t>
      </w:r>
      <w:r w:rsidRPr="008B702F">
        <w:rPr>
          <w:rFonts w:hint="eastAsia"/>
        </w:rPr>
        <w:t xml:space="preserve">2 </w:t>
      </w:r>
      <w:r w:rsidRPr="008B702F">
        <w:rPr>
          <w:rFonts w:hint="eastAsia"/>
        </w:rPr>
        <w:t>行あけ，</w:t>
      </w:r>
      <w:r w:rsidRPr="008B702F">
        <w:rPr>
          <w:rFonts w:hint="eastAsia"/>
        </w:rPr>
        <w:t xml:space="preserve">2 </w:t>
      </w:r>
      <w:r w:rsidRPr="008B702F">
        <w:rPr>
          <w:rFonts w:hint="eastAsia"/>
        </w:rPr>
        <w:t>段組として本文を</w:t>
      </w:r>
    </w:p>
    <w:p w14:paraId="37563F5C" w14:textId="77777777" w:rsidR="008B702F" w:rsidRPr="008B702F" w:rsidRDefault="008B702F" w:rsidP="008B702F">
      <w:r w:rsidRPr="008B702F">
        <w:rPr>
          <w:rFonts w:hint="eastAsia"/>
        </w:rPr>
        <w:t>記載して下さい．また，図表のタイトルおよび説明は英文標記として下さい．</w:t>
      </w:r>
    </w:p>
    <w:p w14:paraId="37563F5D" w14:textId="77777777" w:rsidR="008B702F" w:rsidRPr="008B702F" w:rsidRDefault="008B702F" w:rsidP="008B702F">
      <w:r w:rsidRPr="008B702F">
        <w:rPr>
          <w:rFonts w:hint="eastAsia"/>
        </w:rPr>
        <w:t xml:space="preserve">　段　組：</w:t>
      </w:r>
      <w:r w:rsidRPr="008B702F">
        <w:rPr>
          <w:rFonts w:hint="eastAsia"/>
        </w:rPr>
        <w:t xml:space="preserve">2 </w:t>
      </w:r>
      <w:r w:rsidRPr="008B702F">
        <w:rPr>
          <w:rFonts w:hint="eastAsia"/>
        </w:rPr>
        <w:t>段</w:t>
      </w:r>
      <w:r w:rsidR="00157762">
        <w:rPr>
          <w:rFonts w:hint="eastAsia"/>
        </w:rPr>
        <w:t>，</w:t>
      </w:r>
      <w:r w:rsidRPr="008B702F">
        <w:rPr>
          <w:rFonts w:hint="eastAsia"/>
        </w:rPr>
        <w:t>段の幅：</w:t>
      </w:r>
      <w:r w:rsidRPr="008B702F">
        <w:rPr>
          <w:rFonts w:hint="eastAsia"/>
        </w:rPr>
        <w:t>85 mm</w:t>
      </w:r>
      <w:r w:rsidR="00157762">
        <w:rPr>
          <w:rFonts w:hint="eastAsia"/>
        </w:rPr>
        <w:t>，</w:t>
      </w:r>
      <w:r w:rsidRPr="008B702F">
        <w:rPr>
          <w:rFonts w:hint="eastAsia"/>
        </w:rPr>
        <w:t>間隔または段間：</w:t>
      </w:r>
      <w:r w:rsidRPr="008B702F">
        <w:rPr>
          <w:rFonts w:hint="eastAsia"/>
        </w:rPr>
        <w:t>10 mm</w:t>
      </w:r>
    </w:p>
    <w:p w14:paraId="37563F5E" w14:textId="77777777" w:rsidR="008B702F" w:rsidRPr="008B702F" w:rsidRDefault="008B702F" w:rsidP="008B702F">
      <w:r w:rsidRPr="008B702F">
        <w:rPr>
          <w:rFonts w:hint="eastAsia"/>
        </w:rPr>
        <w:t xml:space="preserve">　フォントサイズ：</w:t>
      </w:r>
      <w:r w:rsidRPr="00157762">
        <w:rPr>
          <w:rFonts w:hint="eastAsia"/>
          <w:u w:val="single"/>
        </w:rPr>
        <w:t xml:space="preserve">9 </w:t>
      </w:r>
      <w:r w:rsidRPr="00157762">
        <w:rPr>
          <w:rFonts w:hint="eastAsia"/>
          <w:u w:val="single"/>
        </w:rPr>
        <w:t>ポイント</w:t>
      </w:r>
    </w:p>
    <w:p w14:paraId="37563F5F" w14:textId="77777777" w:rsidR="008B702F" w:rsidRPr="008B702F" w:rsidRDefault="008B702F" w:rsidP="008B702F">
      <w:r w:rsidRPr="008B702F">
        <w:rPr>
          <w:rFonts w:hint="eastAsia"/>
        </w:rPr>
        <w:t xml:space="preserve">　和文フォント：</w:t>
      </w:r>
      <w:r w:rsidRPr="00157762">
        <w:rPr>
          <w:rFonts w:hint="eastAsia"/>
          <w:u w:val="single"/>
        </w:rPr>
        <w:t>明朝体</w:t>
      </w:r>
      <w:r w:rsidRPr="008B702F">
        <w:rPr>
          <w:rFonts w:hint="eastAsia"/>
        </w:rPr>
        <w:t>またはこれに準じるフォント</w:t>
      </w:r>
    </w:p>
    <w:p w14:paraId="37563F60" w14:textId="77777777" w:rsidR="008B702F" w:rsidRPr="008B702F" w:rsidRDefault="008B702F" w:rsidP="008B702F">
      <w:r w:rsidRPr="008B702F">
        <w:rPr>
          <w:rFonts w:hint="eastAsia"/>
        </w:rPr>
        <w:t xml:space="preserve">　数字・欧文フォント：</w:t>
      </w:r>
      <w:r w:rsidRPr="00157762">
        <w:rPr>
          <w:rFonts w:hint="eastAsia"/>
          <w:u w:val="single"/>
        </w:rPr>
        <w:t xml:space="preserve">Times New Roman </w:t>
      </w:r>
      <w:r w:rsidRPr="008B702F">
        <w:rPr>
          <w:rFonts w:hint="eastAsia"/>
        </w:rPr>
        <w:t>またはこれに準じるフォント</w:t>
      </w:r>
    </w:p>
    <w:p w14:paraId="37563F61" w14:textId="77777777" w:rsidR="008B702F" w:rsidRPr="008B702F" w:rsidRDefault="008B702F" w:rsidP="008B702F">
      <w:r w:rsidRPr="008B702F">
        <w:rPr>
          <w:rFonts w:hint="eastAsia"/>
        </w:rPr>
        <w:t xml:space="preserve">　数式：</w:t>
      </w:r>
      <w:r w:rsidRPr="008B702F">
        <w:rPr>
          <w:rFonts w:hint="eastAsia"/>
        </w:rPr>
        <w:t xml:space="preserve">Times New Roman </w:t>
      </w:r>
      <w:r w:rsidRPr="008B702F">
        <w:rPr>
          <w:rFonts w:hint="eastAsia"/>
        </w:rPr>
        <w:t>またはこれに準じるフォント</w:t>
      </w:r>
    </w:p>
    <w:p w14:paraId="37563F62" w14:textId="77777777" w:rsidR="008B702F" w:rsidRPr="008B702F" w:rsidRDefault="008B702F" w:rsidP="008B702F">
      <w:r w:rsidRPr="008B702F">
        <w:rPr>
          <w:rFonts w:hint="eastAsia"/>
        </w:rPr>
        <w:t xml:space="preserve">　配置：両端揃え</w:t>
      </w:r>
    </w:p>
    <w:p w14:paraId="37563F63" w14:textId="77777777" w:rsidR="008B702F" w:rsidRPr="008B702F" w:rsidRDefault="008B702F" w:rsidP="008B702F"/>
    <w:p w14:paraId="37563F64" w14:textId="7C1A0741" w:rsidR="008B702F" w:rsidRPr="008B702F" w:rsidRDefault="008B702F" w:rsidP="008B702F">
      <w:r w:rsidRPr="008B702F">
        <w:rPr>
          <w:rFonts w:hint="eastAsia"/>
        </w:rPr>
        <w:t xml:space="preserve">　原稿の文字は必ずモノクロ（白黒）にして下さい．図（写真）は</w:t>
      </w:r>
      <w:r w:rsidRPr="00874796">
        <w:rPr>
          <w:rFonts w:hint="eastAsia"/>
        </w:rPr>
        <w:t>カラー</w:t>
      </w:r>
      <w:r w:rsidR="0046600C" w:rsidRPr="00874796">
        <w:rPr>
          <w:rFonts w:hint="eastAsia"/>
        </w:rPr>
        <w:t>でも構いません</w:t>
      </w:r>
      <w:r w:rsidRPr="008B702F">
        <w:rPr>
          <w:rFonts w:hint="eastAsia"/>
        </w:rPr>
        <w:t>．</w:t>
      </w:r>
    </w:p>
    <w:p w14:paraId="37563F65" w14:textId="77777777" w:rsidR="008B702F" w:rsidRPr="008B702F" w:rsidRDefault="008B702F" w:rsidP="008B702F"/>
    <w:p w14:paraId="37563F66" w14:textId="77777777" w:rsidR="008B702F" w:rsidRPr="007D626B" w:rsidRDefault="008B702F" w:rsidP="008B702F">
      <w:pPr>
        <w:rPr>
          <w:rFonts w:ascii="ＭＳ Ｐゴシック" w:eastAsia="ＭＳ Ｐゴシック" w:hAnsi="ＭＳ Ｐゴシック"/>
        </w:rPr>
      </w:pPr>
      <w:r w:rsidRPr="007D626B">
        <w:rPr>
          <w:rFonts w:ascii="ＭＳ Ｐゴシック" w:eastAsia="ＭＳ Ｐゴシック" w:hAnsi="ＭＳ Ｐゴシック" w:hint="eastAsia"/>
        </w:rPr>
        <w:t>7．参考文献</w:t>
      </w:r>
    </w:p>
    <w:p w14:paraId="37563F67" w14:textId="77777777" w:rsidR="008B702F" w:rsidRPr="008B702F" w:rsidRDefault="008B702F" w:rsidP="008B702F">
      <w:r w:rsidRPr="008B702F">
        <w:rPr>
          <w:rFonts w:hint="eastAsia"/>
        </w:rPr>
        <w:t xml:space="preserve">　本文中の引用箇所には，文章の右肩に小括弧を付した番号を記入し原著文献を明記してください</w:t>
      </w:r>
      <w:r w:rsidR="007D626B">
        <w:rPr>
          <w:rFonts w:hint="eastAsia"/>
        </w:rPr>
        <w:t>．</w:t>
      </w:r>
      <w:r w:rsidRPr="008B702F">
        <w:rPr>
          <w:rFonts w:hint="eastAsia"/>
        </w:rPr>
        <w:t>文献は末尾にまとめてください</w:t>
      </w:r>
      <w:r w:rsidR="007D626B">
        <w:rPr>
          <w:rFonts w:hint="eastAsia"/>
        </w:rPr>
        <w:t>．</w:t>
      </w:r>
    </w:p>
    <w:p w14:paraId="37563F68" w14:textId="77777777" w:rsidR="008B702F" w:rsidRPr="008B702F" w:rsidRDefault="008B702F" w:rsidP="008B702F"/>
    <w:p w14:paraId="37563F69" w14:textId="77777777" w:rsidR="008B702F" w:rsidRPr="007D626B" w:rsidRDefault="008B702F" w:rsidP="008B702F">
      <w:pPr>
        <w:rPr>
          <w:rFonts w:ascii="ＭＳ Ｐゴシック" w:eastAsia="ＭＳ Ｐゴシック" w:hAnsi="ＭＳ Ｐゴシック"/>
        </w:rPr>
      </w:pPr>
      <w:r w:rsidRPr="007D626B">
        <w:rPr>
          <w:rFonts w:ascii="ＭＳ Ｐゴシック" w:eastAsia="ＭＳ Ｐゴシック" w:hAnsi="ＭＳ Ｐゴシック" w:hint="eastAsia"/>
        </w:rPr>
        <w:t>8. 提出締切</w:t>
      </w:r>
    </w:p>
    <w:p w14:paraId="37563F6A" w14:textId="69A47280" w:rsidR="008B702F" w:rsidRPr="008B702F" w:rsidRDefault="008B702F" w:rsidP="008B702F">
      <w:r w:rsidRPr="008B702F">
        <w:rPr>
          <w:rFonts w:hint="eastAsia"/>
        </w:rPr>
        <w:t xml:space="preserve">　</w:t>
      </w:r>
      <w:r w:rsidRPr="007D626B">
        <w:rPr>
          <w:rFonts w:hint="eastAsia"/>
          <w:color w:val="FF0000"/>
        </w:rPr>
        <w:t>日時：</w:t>
      </w:r>
      <w:r w:rsidR="00860B8B">
        <w:rPr>
          <w:rFonts w:hint="eastAsia"/>
          <w:color w:val="FF0000"/>
        </w:rPr>
        <w:t>令和</w:t>
      </w:r>
      <w:r w:rsidR="00631381">
        <w:rPr>
          <w:color w:val="FF0000"/>
        </w:rPr>
        <w:t>5</w:t>
      </w:r>
      <w:r w:rsidRPr="007D626B">
        <w:rPr>
          <w:rFonts w:hint="eastAsia"/>
          <w:color w:val="FF0000"/>
        </w:rPr>
        <w:t>年</w:t>
      </w:r>
      <w:r w:rsidR="007100CC">
        <w:rPr>
          <w:color w:val="FF0000"/>
        </w:rPr>
        <w:t>1</w:t>
      </w:r>
      <w:r w:rsidRPr="007D626B">
        <w:rPr>
          <w:rFonts w:hint="eastAsia"/>
          <w:color w:val="FF0000"/>
        </w:rPr>
        <w:t>月</w:t>
      </w:r>
      <w:r w:rsidR="001B5C2A">
        <w:rPr>
          <w:rFonts w:hint="eastAsia"/>
          <w:color w:val="FF0000"/>
        </w:rPr>
        <w:t>2</w:t>
      </w:r>
      <w:r w:rsidR="00631381">
        <w:rPr>
          <w:color w:val="FF0000"/>
        </w:rPr>
        <w:t>4</w:t>
      </w:r>
      <w:r w:rsidRPr="007D626B">
        <w:rPr>
          <w:rFonts w:hint="eastAsia"/>
          <w:color w:val="FF0000"/>
        </w:rPr>
        <w:t>日</w:t>
      </w:r>
      <w:r w:rsidRPr="007D626B">
        <w:rPr>
          <w:rFonts w:hint="eastAsia"/>
          <w:color w:val="FF0000"/>
        </w:rPr>
        <w:t>(</w:t>
      </w:r>
      <w:r w:rsidR="00986BFD">
        <w:rPr>
          <w:rFonts w:hint="eastAsia"/>
          <w:color w:val="FF0000"/>
        </w:rPr>
        <w:t>火</w:t>
      </w:r>
      <w:r w:rsidRPr="007D626B">
        <w:rPr>
          <w:rFonts w:hint="eastAsia"/>
          <w:color w:val="FF0000"/>
        </w:rPr>
        <w:t>)16:00</w:t>
      </w:r>
      <w:r w:rsidRPr="007D626B">
        <w:rPr>
          <w:rFonts w:hint="eastAsia"/>
          <w:color w:val="FF0000"/>
        </w:rPr>
        <w:t>まで</w:t>
      </w:r>
    </w:p>
    <w:p w14:paraId="37563F6B" w14:textId="2230E2E1" w:rsidR="00900C8F" w:rsidRDefault="008B702F" w:rsidP="00F87304">
      <w:pPr>
        <w:ind w:left="180" w:hangingChars="100" w:hanging="180"/>
      </w:pPr>
      <w:r w:rsidRPr="008B702F">
        <w:rPr>
          <w:rFonts w:hint="eastAsia"/>
        </w:rPr>
        <w:t xml:space="preserve">　場所：</w:t>
      </w:r>
      <w:r w:rsidR="00A94EDF">
        <w:rPr>
          <w:rFonts w:hint="eastAsia"/>
          <w:kern w:val="0"/>
        </w:rPr>
        <w:t>授業支援システムの【連絡専用】</w:t>
      </w:r>
      <w:r w:rsidR="00A94EDF">
        <w:rPr>
          <w:kern w:val="0"/>
        </w:rPr>
        <w:t xml:space="preserve"> </w:t>
      </w:r>
      <w:r w:rsidR="00A94EDF">
        <w:rPr>
          <w:rFonts w:hint="eastAsia"/>
          <w:kern w:val="0"/>
        </w:rPr>
        <w:t>機械工学ユニット</w:t>
      </w:r>
      <w:r w:rsidR="00A94EDF">
        <w:rPr>
          <w:kern w:val="0"/>
        </w:rPr>
        <w:t xml:space="preserve">[Zac0059] &gt; </w:t>
      </w:r>
      <w:r w:rsidR="00A94EDF">
        <w:rPr>
          <w:rFonts w:hint="eastAsia"/>
          <w:kern w:val="0"/>
        </w:rPr>
        <w:t>令和</w:t>
      </w:r>
      <w:r w:rsidR="00631381">
        <w:rPr>
          <w:kern w:val="0"/>
        </w:rPr>
        <w:t>4</w:t>
      </w:r>
      <w:r w:rsidR="00A94EDF">
        <w:rPr>
          <w:rFonts w:hint="eastAsia"/>
          <w:kern w:val="0"/>
        </w:rPr>
        <w:t>年度本審査</w:t>
      </w:r>
      <w:r w:rsidR="00A94EDF">
        <w:rPr>
          <w:kern w:val="0"/>
        </w:rPr>
        <w:t xml:space="preserve"> &gt; </w:t>
      </w:r>
      <w:r w:rsidR="00F87304">
        <w:rPr>
          <w:rFonts w:hint="eastAsia"/>
          <w:kern w:val="0"/>
        </w:rPr>
        <w:t>概要</w:t>
      </w:r>
      <w:r w:rsidR="00A94EDF">
        <w:rPr>
          <w:rFonts w:hint="eastAsia"/>
          <w:kern w:val="0"/>
        </w:rPr>
        <w:t>提出用</w:t>
      </w:r>
      <w:r w:rsidR="00A94EDF">
        <w:rPr>
          <w:kern w:val="0"/>
          <w:szCs w:val="18"/>
        </w:rPr>
        <w:t xml:space="preserve"> </w:t>
      </w:r>
      <w:r w:rsidR="00A94EDF">
        <w:rPr>
          <w:rFonts w:hint="eastAsia"/>
          <w:kern w:val="0"/>
          <w:szCs w:val="18"/>
        </w:rPr>
        <w:t>を参照し，ファイル名を「</w:t>
      </w:r>
      <w:r w:rsidR="00F87304">
        <w:rPr>
          <w:rFonts w:hint="eastAsia"/>
          <w:kern w:val="0"/>
          <w:szCs w:val="18"/>
        </w:rPr>
        <w:t>d</w:t>
      </w:r>
      <w:r w:rsidR="00A94EDF">
        <w:rPr>
          <w:kern w:val="0"/>
          <w:szCs w:val="18"/>
        </w:rPr>
        <w:t>+</w:t>
      </w:r>
      <w:r w:rsidR="00A94EDF">
        <w:rPr>
          <w:rFonts w:hint="eastAsia"/>
          <w:kern w:val="0"/>
          <w:szCs w:val="18"/>
        </w:rPr>
        <w:t>学籍番号</w:t>
      </w:r>
      <w:r w:rsidR="00A94EDF">
        <w:rPr>
          <w:kern w:val="0"/>
          <w:szCs w:val="18"/>
        </w:rPr>
        <w:t>.pdf</w:t>
      </w:r>
      <w:r w:rsidR="00A94EDF">
        <w:rPr>
          <w:rFonts w:hint="eastAsia"/>
          <w:kern w:val="0"/>
          <w:szCs w:val="18"/>
        </w:rPr>
        <w:t>（</w:t>
      </w:r>
      <w:r w:rsidR="00A94EDF">
        <w:rPr>
          <w:kern w:val="0"/>
          <w:szCs w:val="18"/>
        </w:rPr>
        <w:t>+</w:t>
      </w:r>
      <w:r w:rsidR="00A94EDF">
        <w:rPr>
          <w:rFonts w:hint="eastAsia"/>
          <w:kern w:val="0"/>
          <w:szCs w:val="18"/>
        </w:rPr>
        <w:t>は不要）」としてアップロードすること．</w:t>
      </w:r>
    </w:p>
    <w:p w14:paraId="37563F6D" w14:textId="77777777" w:rsidR="00900C8F" w:rsidRPr="008B702F" w:rsidRDefault="00900C8F" w:rsidP="00900C8F">
      <w:pPr>
        <w:ind w:firstLineChars="100" w:firstLine="180"/>
      </w:pPr>
      <w:r>
        <w:rPr>
          <w:rFonts w:hint="eastAsia"/>
        </w:rPr>
        <w:t>＊審査員用の論文／ポートフォリオにも挿入すること．</w:t>
      </w:r>
    </w:p>
    <w:p w14:paraId="37563F6E" w14:textId="77777777" w:rsidR="008B702F" w:rsidRPr="007100CC" w:rsidRDefault="008B702F" w:rsidP="008B702F"/>
    <w:p w14:paraId="37563F6F" w14:textId="77777777" w:rsidR="008B702F" w:rsidRPr="008B702F" w:rsidRDefault="008B702F" w:rsidP="008B702F">
      <w:r w:rsidRPr="008B702F">
        <w:rPr>
          <w:rFonts w:hint="eastAsia"/>
        </w:rPr>
        <w:t xml:space="preserve">9. </w:t>
      </w:r>
      <w:r w:rsidRPr="008B702F">
        <w:rPr>
          <w:rFonts w:hint="eastAsia"/>
        </w:rPr>
        <w:t>その他</w:t>
      </w:r>
    </w:p>
    <w:p w14:paraId="37563F70" w14:textId="77777777" w:rsidR="007A2564" w:rsidRPr="008B702F" w:rsidRDefault="008B702F" w:rsidP="008B702F">
      <w:r w:rsidRPr="008B702F">
        <w:rPr>
          <w:rFonts w:hint="eastAsia"/>
        </w:rPr>
        <w:t xml:space="preserve">　概要集としての体裁を整えるため</w:t>
      </w:r>
      <w:r w:rsidRPr="008B702F">
        <w:rPr>
          <w:rFonts w:hint="eastAsia"/>
        </w:rPr>
        <w:t xml:space="preserve">, </w:t>
      </w:r>
      <w:r w:rsidRPr="008B702F">
        <w:rPr>
          <w:rFonts w:hint="eastAsia"/>
        </w:rPr>
        <w:t>フォーマットの異なる原稿は再提出を求める場合があります．とくに，題目および著者のフォントに注意して下さい．</w:t>
      </w:r>
    </w:p>
    <w:sectPr w:rsidR="007A2564" w:rsidRPr="008B702F" w:rsidSect="008B702F">
      <w:type w:val="continuous"/>
      <w:pgSz w:w="11906" w:h="16838" w:code="9"/>
      <w:pgMar w:top="1134" w:right="851" w:bottom="1134" w:left="851" w:header="851" w:footer="992" w:gutter="0"/>
      <w:cols w:num="2" w:space="567"/>
      <w:docGrid w:linePitch="246" w:charSpace="-283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EE9D4" w14:textId="77777777" w:rsidR="003F12F8" w:rsidRDefault="003F12F8" w:rsidP="007D626B">
      <w:r>
        <w:separator/>
      </w:r>
    </w:p>
  </w:endnote>
  <w:endnote w:type="continuationSeparator" w:id="0">
    <w:p w14:paraId="503B2A02" w14:textId="77777777" w:rsidR="003F12F8" w:rsidRDefault="003F12F8" w:rsidP="007D62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228F3" w14:textId="77777777" w:rsidR="003F12F8" w:rsidRDefault="003F12F8" w:rsidP="007D626B">
      <w:r>
        <w:separator/>
      </w:r>
    </w:p>
  </w:footnote>
  <w:footnote w:type="continuationSeparator" w:id="0">
    <w:p w14:paraId="02328153" w14:textId="77777777" w:rsidR="003F12F8" w:rsidRDefault="003F12F8" w:rsidP="007D626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dirty"/>
  <w:defaultTabStop w:val="840"/>
  <w:drawingGridHorizontalSpacing w:val="181"/>
  <w:drawingGridVerticalSpacing w:val="123"/>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MDU2NjO1MLO0sDBV0lEKTi0uzszPAykwrQUAobABCywAAAA="/>
  </w:docVars>
  <w:rsids>
    <w:rsidRoot w:val="008B702F"/>
    <w:rsid w:val="000141D4"/>
    <w:rsid w:val="0006269C"/>
    <w:rsid w:val="000A276D"/>
    <w:rsid w:val="001114F0"/>
    <w:rsid w:val="0014201D"/>
    <w:rsid w:val="00157762"/>
    <w:rsid w:val="00167026"/>
    <w:rsid w:val="001B0850"/>
    <w:rsid w:val="001B5C2A"/>
    <w:rsid w:val="0021134E"/>
    <w:rsid w:val="0029116F"/>
    <w:rsid w:val="003F12F8"/>
    <w:rsid w:val="00462A7C"/>
    <w:rsid w:val="0046600C"/>
    <w:rsid w:val="005717F4"/>
    <w:rsid w:val="00631381"/>
    <w:rsid w:val="00677ED3"/>
    <w:rsid w:val="007100CC"/>
    <w:rsid w:val="00712859"/>
    <w:rsid w:val="007A2564"/>
    <w:rsid w:val="007D3F3D"/>
    <w:rsid w:val="007D626B"/>
    <w:rsid w:val="007E6230"/>
    <w:rsid w:val="00860B8B"/>
    <w:rsid w:val="00874796"/>
    <w:rsid w:val="008B702F"/>
    <w:rsid w:val="008D70E9"/>
    <w:rsid w:val="00900C8F"/>
    <w:rsid w:val="00923A1A"/>
    <w:rsid w:val="00941019"/>
    <w:rsid w:val="00986BFD"/>
    <w:rsid w:val="009D2AE6"/>
    <w:rsid w:val="00A44378"/>
    <w:rsid w:val="00A94EDF"/>
    <w:rsid w:val="00AB7FC2"/>
    <w:rsid w:val="00AF6CFA"/>
    <w:rsid w:val="00B62D2D"/>
    <w:rsid w:val="00BB6C50"/>
    <w:rsid w:val="00C05E98"/>
    <w:rsid w:val="00D32EEC"/>
    <w:rsid w:val="00D76F8B"/>
    <w:rsid w:val="00E86322"/>
    <w:rsid w:val="00EA1F5D"/>
    <w:rsid w:val="00EB6474"/>
    <w:rsid w:val="00EC2946"/>
    <w:rsid w:val="00EE29AD"/>
    <w:rsid w:val="00F35D4E"/>
    <w:rsid w:val="00F550AD"/>
    <w:rsid w:val="00F87304"/>
    <w:rsid w:val="00FE67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7563F16"/>
  <w15:docId w15:val="{985D03BB-FE14-4191-A04C-2826389BF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B702F"/>
    <w:pPr>
      <w:widowControl w:val="0"/>
      <w:jc w:val="both"/>
    </w:pPr>
    <w:rPr>
      <w:rFonts w:ascii="Times New Roman" w:eastAsia="ＭＳ 明朝" w:hAnsi="Times New Roman"/>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日本語タイトル"/>
    <w:basedOn w:val="a"/>
    <w:rsid w:val="008B702F"/>
    <w:pPr>
      <w:jc w:val="center"/>
    </w:pPr>
    <w:rPr>
      <w:rFonts w:ascii="Arial" w:eastAsia="ＭＳ ゴシック" w:hAnsi="Arial" w:cs="Times New Roman"/>
      <w:sz w:val="28"/>
      <w:szCs w:val="20"/>
    </w:rPr>
  </w:style>
  <w:style w:type="paragraph" w:customStyle="1" w:styleId="a4">
    <w:name w:val="英語タイトル"/>
    <w:basedOn w:val="a3"/>
    <w:rsid w:val="008B702F"/>
    <w:rPr>
      <w:rFonts w:ascii="Times New Roman" w:eastAsia="ＭＳ 明朝" w:hAnsi="Times New Roman"/>
      <w:sz w:val="24"/>
    </w:rPr>
  </w:style>
  <w:style w:type="paragraph" w:customStyle="1" w:styleId="a5">
    <w:name w:val="日本語著者名"/>
    <w:basedOn w:val="a"/>
    <w:rsid w:val="008B702F"/>
    <w:pPr>
      <w:jc w:val="center"/>
    </w:pPr>
    <w:rPr>
      <w:rFonts w:cs="Times New Roman"/>
      <w:sz w:val="20"/>
      <w:szCs w:val="20"/>
    </w:rPr>
  </w:style>
  <w:style w:type="paragraph" w:customStyle="1" w:styleId="a6">
    <w:name w:val="英語著者名"/>
    <w:basedOn w:val="a5"/>
    <w:rsid w:val="008B702F"/>
    <w:rPr>
      <w:sz w:val="18"/>
    </w:rPr>
  </w:style>
  <w:style w:type="paragraph" w:customStyle="1" w:styleId="a7">
    <w:name w:val="キーワード"/>
    <w:basedOn w:val="a"/>
    <w:rsid w:val="008B702F"/>
    <w:pPr>
      <w:jc w:val="center"/>
    </w:pPr>
    <w:rPr>
      <w:rFonts w:cs="Times New Roman"/>
      <w:i/>
      <w:szCs w:val="20"/>
    </w:rPr>
  </w:style>
  <w:style w:type="paragraph" w:styleId="a8">
    <w:name w:val="header"/>
    <w:basedOn w:val="a"/>
    <w:link w:val="a9"/>
    <w:unhideWhenUsed/>
    <w:rsid w:val="007D626B"/>
    <w:pPr>
      <w:tabs>
        <w:tab w:val="center" w:pos="4252"/>
        <w:tab w:val="right" w:pos="8504"/>
      </w:tabs>
      <w:snapToGrid w:val="0"/>
    </w:pPr>
  </w:style>
  <w:style w:type="character" w:customStyle="1" w:styleId="a9">
    <w:name w:val="ヘッダー (文字)"/>
    <w:basedOn w:val="a0"/>
    <w:link w:val="a8"/>
    <w:uiPriority w:val="99"/>
    <w:rsid w:val="007D626B"/>
    <w:rPr>
      <w:rFonts w:ascii="Times New Roman" w:eastAsia="ＭＳ 明朝" w:hAnsi="Times New Roman"/>
      <w:sz w:val="18"/>
    </w:rPr>
  </w:style>
  <w:style w:type="paragraph" w:styleId="aa">
    <w:name w:val="footer"/>
    <w:basedOn w:val="a"/>
    <w:link w:val="ab"/>
    <w:uiPriority w:val="99"/>
    <w:unhideWhenUsed/>
    <w:rsid w:val="007D626B"/>
    <w:pPr>
      <w:tabs>
        <w:tab w:val="center" w:pos="4252"/>
        <w:tab w:val="right" w:pos="8504"/>
      </w:tabs>
      <w:snapToGrid w:val="0"/>
    </w:pPr>
  </w:style>
  <w:style w:type="character" w:customStyle="1" w:styleId="ab">
    <w:name w:val="フッター (文字)"/>
    <w:basedOn w:val="a0"/>
    <w:link w:val="aa"/>
    <w:uiPriority w:val="99"/>
    <w:rsid w:val="007D626B"/>
    <w:rPr>
      <w:rFonts w:ascii="Times New Roman" w:eastAsia="ＭＳ 明朝" w:hAnsi="Times New Roman"/>
      <w:sz w:val="18"/>
    </w:rPr>
  </w:style>
  <w:style w:type="character" w:styleId="ac">
    <w:name w:val="Hyperlink"/>
    <w:basedOn w:val="a0"/>
    <w:uiPriority w:val="99"/>
    <w:unhideWhenUsed/>
    <w:rsid w:val="00900C8F"/>
    <w:rPr>
      <w:color w:val="0000FF" w:themeColor="hyperlink"/>
      <w:u w:val="single"/>
    </w:rPr>
  </w:style>
  <w:style w:type="paragraph" w:styleId="ad">
    <w:name w:val="Balloon Text"/>
    <w:basedOn w:val="a"/>
    <w:link w:val="ae"/>
    <w:uiPriority w:val="99"/>
    <w:semiHidden/>
    <w:unhideWhenUsed/>
    <w:rsid w:val="000141D4"/>
    <w:rPr>
      <w:rFonts w:asciiTheme="majorHAnsi" w:eastAsiaTheme="majorEastAsia" w:hAnsiTheme="majorHAnsi" w:cstheme="majorBidi"/>
      <w:szCs w:val="18"/>
    </w:rPr>
  </w:style>
  <w:style w:type="character" w:customStyle="1" w:styleId="ae">
    <w:name w:val="吹き出し (文字)"/>
    <w:basedOn w:val="a0"/>
    <w:link w:val="ad"/>
    <w:uiPriority w:val="99"/>
    <w:semiHidden/>
    <w:rsid w:val="000141D4"/>
    <w:rPr>
      <w:rFonts w:asciiTheme="majorHAnsi" w:eastAsiaTheme="majorEastAsia" w:hAnsiTheme="majorHAnsi" w:cstheme="majorBidi"/>
      <w:sz w:val="18"/>
      <w:szCs w:val="18"/>
    </w:rPr>
  </w:style>
  <w:style w:type="character" w:styleId="af">
    <w:name w:val="annotation reference"/>
    <w:basedOn w:val="a0"/>
    <w:uiPriority w:val="99"/>
    <w:semiHidden/>
    <w:unhideWhenUsed/>
    <w:rsid w:val="007D3F3D"/>
    <w:rPr>
      <w:sz w:val="18"/>
      <w:szCs w:val="18"/>
    </w:rPr>
  </w:style>
  <w:style w:type="paragraph" w:styleId="af0">
    <w:name w:val="annotation text"/>
    <w:basedOn w:val="a"/>
    <w:link w:val="af1"/>
    <w:uiPriority w:val="99"/>
    <w:semiHidden/>
    <w:unhideWhenUsed/>
    <w:rsid w:val="007D3F3D"/>
    <w:pPr>
      <w:jc w:val="left"/>
    </w:pPr>
  </w:style>
  <w:style w:type="character" w:customStyle="1" w:styleId="af1">
    <w:name w:val="コメント文字列 (文字)"/>
    <w:basedOn w:val="a0"/>
    <w:link w:val="af0"/>
    <w:uiPriority w:val="99"/>
    <w:semiHidden/>
    <w:rsid w:val="007D3F3D"/>
    <w:rPr>
      <w:rFonts w:ascii="Times New Roman" w:eastAsia="ＭＳ 明朝" w:hAnsi="Times New Roman"/>
      <w:sz w:val="18"/>
    </w:rPr>
  </w:style>
  <w:style w:type="paragraph" w:styleId="af2">
    <w:name w:val="annotation subject"/>
    <w:basedOn w:val="af0"/>
    <w:next w:val="af0"/>
    <w:link w:val="af3"/>
    <w:uiPriority w:val="99"/>
    <w:semiHidden/>
    <w:unhideWhenUsed/>
    <w:rsid w:val="007D3F3D"/>
    <w:rPr>
      <w:b/>
      <w:bCs/>
    </w:rPr>
  </w:style>
  <w:style w:type="character" w:customStyle="1" w:styleId="af3">
    <w:name w:val="コメント内容 (文字)"/>
    <w:basedOn w:val="af1"/>
    <w:link w:val="af2"/>
    <w:uiPriority w:val="99"/>
    <w:semiHidden/>
    <w:rsid w:val="007D3F3D"/>
    <w:rPr>
      <w:rFonts w:ascii="Times New Roman" w:eastAsia="ＭＳ 明朝" w:hAnsi="Times New Roman"/>
      <w:b/>
      <w:b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09B1C6A78BA01847AD08FCA80B4B6593" ma:contentTypeVersion="12" ma:contentTypeDescription="新しいドキュメントを作成します。" ma:contentTypeScope="" ma:versionID="fd9e42b9f77055276eaa85ab625a6560">
  <xsd:schema xmlns:xsd="http://www.w3.org/2001/XMLSchema" xmlns:xs="http://www.w3.org/2001/XMLSchema" xmlns:p="http://schemas.microsoft.com/office/2006/metadata/properties" xmlns:ns2="461c4fc7-9bdf-4c79-9741-6cdc06f728ca" xmlns:ns3="f000b582-5f93-460a-b941-128e3afb0ec8" targetNamespace="http://schemas.microsoft.com/office/2006/metadata/properties" ma:root="true" ma:fieldsID="fdcd3b95dec7f55cd6fe030940a58a8e" ns2:_="" ns3:_="">
    <xsd:import namespace="461c4fc7-9bdf-4c79-9741-6cdc06f728ca"/>
    <xsd:import namespace="f000b582-5f93-460a-b941-128e3afb0e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c4fc7-9bdf-4c79-9741-6cdc06f72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00b582-5f93-460a-b941-128e3afb0ec8" elementFormDefault="qualified">
    <xsd:import namespace="http://schemas.microsoft.com/office/2006/documentManagement/types"/>
    <xsd:import namespace="http://schemas.microsoft.com/office/infopath/2007/PartnerControls"/>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3C19CE-F1EE-42E3-BFEF-354BBAEF8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c4fc7-9bdf-4c79-9741-6cdc06f728ca"/>
    <ds:schemaRef ds:uri="f000b582-5f93-460a-b941-128e3afb0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8CEF527-FDE1-4390-836A-39F04231C9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DC809AD-8C7D-4B27-B204-325544FCB8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56</Words>
  <Characters>1465</Characters>
  <Application>Microsoft Office Word</Application>
  <DocSecurity>0</DocSecurity>
  <Lines>12</Lines>
  <Paragraphs>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shinozu</dc:creator>
  <cp:lastModifiedBy>中西 佑太</cp:lastModifiedBy>
  <cp:revision>2</cp:revision>
  <dcterms:created xsi:type="dcterms:W3CDTF">2023-01-23T02:55:00Z</dcterms:created>
  <dcterms:modified xsi:type="dcterms:W3CDTF">2023-01-23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B1C6A78BA01847AD08FCA80B4B6593</vt:lpwstr>
  </property>
</Properties>
</file>